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1D55B" w14:textId="77777777" w:rsidR="0062335D" w:rsidRPr="00DA2F1F" w:rsidRDefault="007D1935" w:rsidP="00D7048A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 w:rsidRPr="00DA2F1F">
        <w:rPr>
          <w:b/>
          <w:sz w:val="36"/>
          <w:szCs w:val="36"/>
        </w:rPr>
        <w:t>There I</w:t>
      </w:r>
      <w:r w:rsidR="004E4B68" w:rsidRPr="00DA2F1F">
        <w:rPr>
          <w:b/>
          <w:sz w:val="36"/>
          <w:szCs w:val="36"/>
        </w:rPr>
        <w:t>s ONE TRUTH</w:t>
      </w:r>
      <w:r w:rsidR="00D7048A" w:rsidRPr="00DA2F1F">
        <w:rPr>
          <w:b/>
          <w:sz w:val="36"/>
          <w:szCs w:val="36"/>
        </w:rPr>
        <w:t xml:space="preserve"> Only</w:t>
      </w:r>
    </w:p>
    <w:p w14:paraId="4572CD57" w14:textId="77777777" w:rsidR="003477C7" w:rsidRPr="003477C7" w:rsidRDefault="003477C7" w:rsidP="003477C7">
      <w:pPr>
        <w:pStyle w:val="NoSpacing"/>
      </w:pPr>
      <w:r w:rsidRPr="003477C7">
        <w:t>STOP Seeking To CHURCHES</w:t>
      </w:r>
      <w:r>
        <w:t xml:space="preserve"> or </w:t>
      </w:r>
      <w:r w:rsidRPr="003477C7">
        <w:t xml:space="preserve">Groups!  Seek </w:t>
      </w:r>
      <w:proofErr w:type="gramStart"/>
      <w:r w:rsidRPr="003477C7">
        <w:t>The</w:t>
      </w:r>
      <w:proofErr w:type="gramEnd"/>
      <w:r w:rsidRPr="003477C7">
        <w:t xml:space="preserve"> LORD By Learn &amp; Applying His Word</w:t>
      </w:r>
      <w:r>
        <w:t xml:space="preserve">: </w:t>
      </w:r>
      <w:r w:rsidRPr="003477C7">
        <w:rPr>
          <w:b/>
        </w:rPr>
        <w:t>Isaiah 55:6-9</w:t>
      </w:r>
      <w:r>
        <w:t>.</w:t>
      </w:r>
    </w:p>
    <w:p w14:paraId="603C4ECE" w14:textId="77777777" w:rsidR="004E4B68" w:rsidRDefault="004E4B68" w:rsidP="004E4B68">
      <w:pPr>
        <w:pStyle w:val="NoSpacing"/>
      </w:pPr>
    </w:p>
    <w:p w14:paraId="04A82AA1" w14:textId="77777777" w:rsidR="004E4B68" w:rsidRPr="00D7048A" w:rsidRDefault="004E4B68" w:rsidP="004E4B68">
      <w:pPr>
        <w:pStyle w:val="NoSpacing"/>
        <w:rPr>
          <w:b/>
        </w:rPr>
      </w:pPr>
      <w:r w:rsidRPr="00D7048A">
        <w:rPr>
          <w:b/>
        </w:rPr>
        <w:t>Ephesians 4:5</w:t>
      </w:r>
      <w:r w:rsidR="00D7048A" w:rsidRPr="00D7048A">
        <w:rPr>
          <w:b/>
        </w:rPr>
        <w:t xml:space="preserve"> ONE Lord, ONE FAITH, one baptism,</w:t>
      </w:r>
    </w:p>
    <w:p w14:paraId="42780448" w14:textId="77777777" w:rsidR="00D7048A" w:rsidRDefault="00D7048A" w:rsidP="004E4B68">
      <w:pPr>
        <w:pStyle w:val="NoSpacing"/>
      </w:pPr>
      <w:r>
        <w:t>(One truth/Word/Christ</w:t>
      </w:r>
      <w:r w:rsidR="00F62932">
        <w:t xml:space="preserve">; </w:t>
      </w:r>
      <w:r>
        <w:t xml:space="preserve">one WAY to be cleansed: </w:t>
      </w:r>
      <w:r w:rsidRPr="00D7048A">
        <w:rPr>
          <w:b/>
        </w:rPr>
        <w:t>Psalms 119:9, Ephesians 5:25-26, John 15:3, John 15:18-20</w:t>
      </w:r>
      <w:r>
        <w:t>, etc.)</w:t>
      </w:r>
    </w:p>
    <w:p w14:paraId="114914ED" w14:textId="77777777" w:rsidR="004E4B68" w:rsidRDefault="004E4B68" w:rsidP="004E4B68">
      <w:pPr>
        <w:pStyle w:val="NoSpacing"/>
      </w:pPr>
    </w:p>
    <w:p w14:paraId="3BB4889D" w14:textId="77777777" w:rsidR="004E4B68" w:rsidRDefault="004E4B68" w:rsidP="004E4B68">
      <w:pPr>
        <w:pStyle w:val="NoSpacing"/>
      </w:pPr>
      <w:r w:rsidRPr="00D113D7">
        <w:rPr>
          <w:b/>
        </w:rPr>
        <w:t>John 17:17</w:t>
      </w:r>
      <w:r w:rsidR="00D113D7" w:rsidRPr="00D113D7">
        <w:rPr>
          <w:b/>
        </w:rPr>
        <w:t xml:space="preserve"> Sanctify them through thy truth: thy word is truth.</w:t>
      </w:r>
      <w:r>
        <w:br/>
        <w:t>(Bible is truth)</w:t>
      </w:r>
    </w:p>
    <w:p w14:paraId="17E9B193" w14:textId="77777777" w:rsidR="004E4B68" w:rsidRDefault="004E4B68" w:rsidP="004E4B68">
      <w:pPr>
        <w:pStyle w:val="NoSpacing"/>
      </w:pPr>
    </w:p>
    <w:p w14:paraId="7B4E1344" w14:textId="77777777" w:rsidR="004E4B68" w:rsidRPr="00D113D7" w:rsidRDefault="004E4B68" w:rsidP="004E4B68">
      <w:pPr>
        <w:pStyle w:val="NoSpacing"/>
        <w:rPr>
          <w:b/>
        </w:rPr>
      </w:pPr>
      <w:r w:rsidRPr="00D113D7">
        <w:rPr>
          <w:b/>
        </w:rPr>
        <w:t>John 14:6</w:t>
      </w:r>
      <w:r w:rsidR="00D113D7" w:rsidRPr="00D113D7">
        <w:rPr>
          <w:b/>
        </w:rPr>
        <w:t xml:space="preserve"> Jesus saith unto him, I am the way, the truth, and the life: no man cometh unto the Father, but by me.</w:t>
      </w:r>
    </w:p>
    <w:p w14:paraId="7D4600C0" w14:textId="77777777" w:rsidR="00D113D7" w:rsidRDefault="003477C7" w:rsidP="004E4B68">
      <w:pPr>
        <w:pStyle w:val="NoSpacing"/>
      </w:pPr>
      <w:r>
        <w:t>Jesus</w:t>
      </w:r>
      <w:r w:rsidR="00D113D7">
        <w:t xml:space="preserve"> is the word made flesh, TRUTH, </w:t>
      </w:r>
      <w:r>
        <w:t xml:space="preserve">the Way, </w:t>
      </w:r>
      <w:r w:rsidR="00D113D7">
        <w:t xml:space="preserve">and our Life, we exist because He suffered for our sins: </w:t>
      </w:r>
      <w:r w:rsidR="00D113D7" w:rsidRPr="00D113D7">
        <w:rPr>
          <w:b/>
        </w:rPr>
        <w:t>Hebrews 10:26-31</w:t>
      </w:r>
      <w:r>
        <w:rPr>
          <w:b/>
        </w:rPr>
        <w:t xml:space="preserve">, Isaiah 53:3-12, Isaiah 26:19, </w:t>
      </w:r>
      <w:r w:rsidR="00A47EB3">
        <w:t>etc</w:t>
      </w:r>
      <w:r w:rsidR="00D113D7">
        <w:t xml:space="preserve">.  The Father ordained and commanded we hear Jesus: </w:t>
      </w:r>
      <w:r w:rsidR="00D113D7" w:rsidRPr="00D113D7">
        <w:rPr>
          <w:b/>
        </w:rPr>
        <w:t xml:space="preserve">Psalms 2:7, Matthew 17:5, Deuteronomy 18:18-19, </w:t>
      </w:r>
      <w:r w:rsidR="00D113D7">
        <w:t>etc.)</w:t>
      </w:r>
    </w:p>
    <w:p w14:paraId="0197B912" w14:textId="77777777" w:rsidR="004E4B68" w:rsidRDefault="004E4B68" w:rsidP="004E4B68">
      <w:pPr>
        <w:pStyle w:val="NoSpacing"/>
      </w:pPr>
    </w:p>
    <w:p w14:paraId="34A389A2" w14:textId="77777777" w:rsidR="00D113D7" w:rsidRPr="00C66BA8" w:rsidRDefault="00D113D7" w:rsidP="00D113D7">
      <w:pPr>
        <w:pStyle w:val="NoSpacing"/>
        <w:rPr>
          <w:b/>
        </w:rPr>
      </w:pPr>
      <w:r w:rsidRPr="00C66BA8">
        <w:rPr>
          <w:b/>
        </w:rPr>
        <w:t xml:space="preserve">John 14:16 And I will pray the Father, and he shall give you another Comforter, that he may abide with you </w:t>
      </w:r>
      <w:r w:rsidR="00C66BA8" w:rsidRPr="00C66BA8">
        <w:rPr>
          <w:b/>
        </w:rPr>
        <w:t>FOR EVER</w:t>
      </w:r>
      <w:r w:rsidRPr="00C66BA8">
        <w:rPr>
          <w:b/>
        </w:rPr>
        <w:t>;</w:t>
      </w:r>
    </w:p>
    <w:p w14:paraId="00E3D822" w14:textId="77777777" w:rsidR="00D113D7" w:rsidRPr="00C66BA8" w:rsidRDefault="00D113D7" w:rsidP="00D113D7">
      <w:pPr>
        <w:pStyle w:val="NoSpacing"/>
        <w:rPr>
          <w:b/>
        </w:rPr>
      </w:pPr>
      <w:r w:rsidRPr="00C66BA8">
        <w:rPr>
          <w:b/>
        </w:rPr>
        <w:t xml:space="preserve">:17 Even the SPIRIT OF TRUTH; whom the world CANNOT receive, because it </w:t>
      </w:r>
      <w:proofErr w:type="spellStart"/>
      <w:r w:rsidRPr="00C66BA8">
        <w:rPr>
          <w:b/>
        </w:rPr>
        <w:t>seeth</w:t>
      </w:r>
      <w:proofErr w:type="spellEnd"/>
      <w:r w:rsidRPr="00C66BA8">
        <w:rPr>
          <w:b/>
        </w:rPr>
        <w:t xml:space="preserve"> him NOT, NEITHER </w:t>
      </w:r>
      <w:proofErr w:type="spellStart"/>
      <w:r w:rsidRPr="00C66BA8">
        <w:rPr>
          <w:b/>
        </w:rPr>
        <w:t>knoweth</w:t>
      </w:r>
      <w:proofErr w:type="spellEnd"/>
      <w:r w:rsidRPr="00C66BA8">
        <w:rPr>
          <w:b/>
        </w:rPr>
        <w:t xml:space="preserve"> him: but ye know him; for he dwelleth with </w:t>
      </w:r>
      <w:proofErr w:type="gramStart"/>
      <w:r w:rsidRPr="00C66BA8">
        <w:rPr>
          <w:b/>
        </w:rPr>
        <w:t>you, and</w:t>
      </w:r>
      <w:proofErr w:type="gramEnd"/>
      <w:r w:rsidRPr="00C66BA8">
        <w:rPr>
          <w:b/>
        </w:rPr>
        <w:t xml:space="preserve"> SHALL BE IN YOU.</w:t>
      </w:r>
    </w:p>
    <w:p w14:paraId="3FE74BE2" w14:textId="77777777" w:rsidR="004E4B68" w:rsidRDefault="00D113D7" w:rsidP="00D113D7">
      <w:pPr>
        <w:pStyle w:val="NoSpacing"/>
      </w:pPr>
      <w:r w:rsidRPr="00C66BA8">
        <w:rPr>
          <w:b/>
        </w:rPr>
        <w:t>:18 I will NOT leave you comfortless: I WILL come to you.</w:t>
      </w:r>
      <w:r w:rsidR="004E4B68">
        <w:br/>
        <w:t xml:space="preserve">(Christ is </w:t>
      </w:r>
      <w:r w:rsidR="00296BD4">
        <w:t xml:space="preserve">the </w:t>
      </w:r>
      <w:r w:rsidR="004E4B68">
        <w:t>Holy Spirit</w:t>
      </w:r>
      <w:r>
        <w:t>/Comforter</w:t>
      </w:r>
      <w:r w:rsidR="004E4B68">
        <w:t>, the Spirit of truth and understanding of the book of the LORD, the bible)</w:t>
      </w:r>
    </w:p>
    <w:p w14:paraId="2756EFCA" w14:textId="77777777" w:rsidR="004E4B68" w:rsidRDefault="004E4B68" w:rsidP="004E4B68">
      <w:pPr>
        <w:pStyle w:val="NoSpacing"/>
      </w:pPr>
    </w:p>
    <w:p w14:paraId="4D39D513" w14:textId="77777777" w:rsidR="004E4B68" w:rsidRPr="00C66BA8" w:rsidRDefault="004E4B68" w:rsidP="004E4B68">
      <w:pPr>
        <w:pStyle w:val="NoSpacing"/>
        <w:rPr>
          <w:b/>
        </w:rPr>
      </w:pPr>
      <w:r w:rsidRPr="00C66BA8">
        <w:rPr>
          <w:b/>
        </w:rPr>
        <w:t>Luke 11:13</w:t>
      </w:r>
      <w:r w:rsidR="00C66BA8" w:rsidRPr="00C66BA8">
        <w:rPr>
          <w:b/>
        </w:rPr>
        <w:t xml:space="preserve"> If ye then, being evil, know how to give good gifts unto your children: how much more shall your heavenly Father give the Holy Spirit to them that ask him?</w:t>
      </w:r>
    </w:p>
    <w:p w14:paraId="3EB018B0" w14:textId="77777777" w:rsidR="004E4B68" w:rsidRDefault="00296BD4" w:rsidP="004E4B68">
      <w:pPr>
        <w:pStyle w:val="NoSpacing"/>
      </w:pPr>
      <w:r>
        <w:t>(</w:t>
      </w:r>
      <w:r w:rsidR="004E4B68">
        <w:t>Humbly pray to the LORD for the Holy Spirit (Christ), because ALL wisdom</w:t>
      </w:r>
      <w:r w:rsidR="00C66BA8">
        <w:t>, TRUTH</w:t>
      </w:r>
      <w:r w:rsidR="004E4B68">
        <w:t xml:space="preserve"> and understanding is ONLY by the Father’s mercies through our Messiah</w:t>
      </w:r>
      <w:r w:rsidR="00C66BA8">
        <w:t xml:space="preserve">: </w:t>
      </w:r>
      <w:r w:rsidR="00C66BA8" w:rsidRPr="00C66BA8">
        <w:rPr>
          <w:b/>
        </w:rPr>
        <w:t>Matthew 18:20, John 14:6</w:t>
      </w:r>
      <w:r>
        <w:rPr>
          <w:b/>
        </w:rPr>
        <w:t xml:space="preserve">, Proverbs 8:23-27, </w:t>
      </w:r>
      <w:proofErr w:type="spellStart"/>
      <w:r>
        <w:rPr>
          <w:b/>
        </w:rPr>
        <w:t>ICorinthians</w:t>
      </w:r>
      <w:proofErr w:type="spellEnd"/>
      <w:r>
        <w:rPr>
          <w:b/>
        </w:rPr>
        <w:t xml:space="preserve"> 1:24</w:t>
      </w:r>
      <w:r w:rsidR="004E4B68">
        <w:t>.</w:t>
      </w:r>
      <w:r>
        <w:t>)</w:t>
      </w:r>
    </w:p>
    <w:p w14:paraId="04AFE92A" w14:textId="77777777" w:rsidR="004E4B68" w:rsidRDefault="004E4B68" w:rsidP="004E4B68">
      <w:pPr>
        <w:pStyle w:val="NoSpacing"/>
      </w:pPr>
    </w:p>
    <w:p w14:paraId="6B909FD6" w14:textId="77777777" w:rsidR="004E4B68" w:rsidRDefault="004E4B68" w:rsidP="004E4B68">
      <w:pPr>
        <w:pStyle w:val="NoSpacing"/>
      </w:pPr>
      <w:r w:rsidRPr="00C66BA8">
        <w:rPr>
          <w:b/>
        </w:rPr>
        <w:t>Job 32:8</w:t>
      </w:r>
      <w:r w:rsidR="00C66BA8" w:rsidRPr="00C66BA8">
        <w:rPr>
          <w:b/>
        </w:rPr>
        <w:t xml:space="preserve"> But there is a spirit in man: and the inspiration of the Almighty GIVETH them understanding.</w:t>
      </w:r>
      <w:r>
        <w:br/>
        <w:t>(</w:t>
      </w:r>
      <w:proofErr w:type="spellStart"/>
      <w:r w:rsidRPr="00C66BA8">
        <w:rPr>
          <w:b/>
        </w:rPr>
        <w:t>IKings</w:t>
      </w:r>
      <w:proofErr w:type="spellEnd"/>
      <w:r w:rsidRPr="00C66BA8">
        <w:rPr>
          <w:b/>
        </w:rPr>
        <w:t xml:space="preserve"> 3:5-9, </w:t>
      </w:r>
      <w:r w:rsidR="00C66BA8" w:rsidRPr="00C66BA8">
        <w:rPr>
          <w:b/>
        </w:rPr>
        <w:t>Proverbs 4:7, Matthew 16:13-17</w:t>
      </w:r>
      <w:r w:rsidR="00C66BA8">
        <w:t xml:space="preserve">, </w:t>
      </w:r>
      <w:proofErr w:type="spellStart"/>
      <w:r>
        <w:t>etc</w:t>
      </w:r>
      <w:proofErr w:type="spellEnd"/>
      <w:r>
        <w:t>)</w:t>
      </w:r>
    </w:p>
    <w:p w14:paraId="2650BBB2" w14:textId="77777777" w:rsidR="00C66BA8" w:rsidRDefault="00C66BA8" w:rsidP="004E4B68">
      <w:pPr>
        <w:pStyle w:val="NoSpacing"/>
      </w:pPr>
    </w:p>
    <w:p w14:paraId="023D6553" w14:textId="77777777" w:rsidR="00C66BA8" w:rsidRPr="00C66BA8" w:rsidRDefault="00C66BA8" w:rsidP="00C66BA8">
      <w:pPr>
        <w:pStyle w:val="NoSpacing"/>
        <w:rPr>
          <w:b/>
        </w:rPr>
      </w:pPr>
      <w:r w:rsidRPr="00C66BA8">
        <w:rPr>
          <w:b/>
        </w:rPr>
        <w:t xml:space="preserve">Matthew 16:15 He saith unto them, But </w:t>
      </w:r>
      <w:r>
        <w:rPr>
          <w:b/>
        </w:rPr>
        <w:t>WHOM SAY YE</w:t>
      </w:r>
      <w:r w:rsidRPr="00C66BA8">
        <w:rPr>
          <w:b/>
        </w:rPr>
        <w:t xml:space="preserve"> that I am?</w:t>
      </w:r>
    </w:p>
    <w:p w14:paraId="0864C379" w14:textId="77777777" w:rsidR="00C66BA8" w:rsidRPr="00C66BA8" w:rsidRDefault="00C66BA8" w:rsidP="00C66BA8">
      <w:pPr>
        <w:pStyle w:val="NoSpacing"/>
        <w:rPr>
          <w:b/>
        </w:rPr>
      </w:pPr>
      <w:r w:rsidRPr="00C66BA8">
        <w:rPr>
          <w:b/>
        </w:rPr>
        <w:t xml:space="preserve">:16 And Simon Peter answered and said, Thou art the Christ, </w:t>
      </w:r>
      <w:r>
        <w:rPr>
          <w:b/>
        </w:rPr>
        <w:t>THE SON</w:t>
      </w:r>
      <w:r w:rsidRPr="00C66BA8">
        <w:rPr>
          <w:b/>
        </w:rPr>
        <w:t xml:space="preserve"> of the living God.</w:t>
      </w:r>
    </w:p>
    <w:p w14:paraId="1CABB3C8" w14:textId="77777777" w:rsidR="00C66BA8" w:rsidRDefault="00C66BA8" w:rsidP="00C66BA8">
      <w:pPr>
        <w:pStyle w:val="NoSpacing"/>
      </w:pPr>
      <w:r w:rsidRPr="00C66BA8">
        <w:rPr>
          <w:b/>
        </w:rPr>
        <w:t>:17 And Jesus answered and said unto him, B</w:t>
      </w:r>
      <w:r>
        <w:rPr>
          <w:b/>
        </w:rPr>
        <w:t>LESSED</w:t>
      </w:r>
      <w:r w:rsidRPr="00C66BA8">
        <w:rPr>
          <w:b/>
        </w:rPr>
        <w:t xml:space="preserve"> art thou, Simon </w:t>
      </w:r>
      <w:proofErr w:type="spellStart"/>
      <w:r w:rsidRPr="00C66BA8">
        <w:rPr>
          <w:b/>
        </w:rPr>
        <w:t>Barjona</w:t>
      </w:r>
      <w:proofErr w:type="spellEnd"/>
      <w:r w:rsidRPr="00C66BA8">
        <w:rPr>
          <w:b/>
        </w:rPr>
        <w:t xml:space="preserve">: for flesh and blood HATH NOT </w:t>
      </w:r>
      <w:r>
        <w:rPr>
          <w:b/>
        </w:rPr>
        <w:t>REVEALED</w:t>
      </w:r>
      <w:r w:rsidRPr="00C66BA8">
        <w:rPr>
          <w:b/>
        </w:rPr>
        <w:t xml:space="preserve"> it unto thee, BUT MY Father which is in heaven.</w:t>
      </w:r>
      <w:r>
        <w:br/>
        <w:t xml:space="preserve">(The Father DECIDES who knows and understands TRUTH: </w:t>
      </w:r>
      <w:r w:rsidRPr="00C66BA8">
        <w:rPr>
          <w:b/>
        </w:rPr>
        <w:t>John 6:44,</w:t>
      </w:r>
      <w:r w:rsidR="005273F6">
        <w:rPr>
          <w:b/>
        </w:rPr>
        <w:t>65-69</w:t>
      </w:r>
      <w:r w:rsidR="00F44EF5">
        <w:rPr>
          <w:b/>
        </w:rPr>
        <w:t>;</w:t>
      </w:r>
      <w:r w:rsidRPr="00C66BA8">
        <w:rPr>
          <w:b/>
        </w:rPr>
        <w:t xml:space="preserve"> Matthew 13:11, Matthew 11:25</w:t>
      </w:r>
      <w:r>
        <w:rPr>
          <w:b/>
        </w:rPr>
        <w:t xml:space="preserve">, </w:t>
      </w:r>
      <w:r w:rsidR="00466987">
        <w:rPr>
          <w:b/>
        </w:rPr>
        <w:t xml:space="preserve">John 4:22-24, Isaiah 10:20, </w:t>
      </w:r>
      <w:r w:rsidR="00466987">
        <w:t xml:space="preserve">etc. </w:t>
      </w:r>
      <w:r w:rsidRPr="00C66BA8">
        <w:t>NOT</w:t>
      </w:r>
      <w:r>
        <w:t xml:space="preserve"> going t</w:t>
      </w:r>
      <w:r w:rsidR="00F44EF5">
        <w:t xml:space="preserve">o </w:t>
      </w:r>
      <w:r w:rsidR="00466987">
        <w:t xml:space="preserve">a </w:t>
      </w:r>
      <w:r>
        <w:t xml:space="preserve">church, </w:t>
      </w:r>
      <w:r w:rsidR="000E3B05">
        <w:t>NOT</w:t>
      </w:r>
      <w:r w:rsidR="00466987">
        <w:t xml:space="preserve"> </w:t>
      </w:r>
      <w:r>
        <w:t xml:space="preserve">learning you’re an Israelite, </w:t>
      </w:r>
      <w:r w:rsidR="000E3B05">
        <w:t xml:space="preserve">NOT </w:t>
      </w:r>
      <w:r>
        <w:t xml:space="preserve">going to college, </w:t>
      </w:r>
      <w:r w:rsidR="000E3B05">
        <w:t>NOT a high IQ, NOR</w:t>
      </w:r>
      <w:r>
        <w:t xml:space="preserve"> being an “ordained” priest.)</w:t>
      </w:r>
    </w:p>
    <w:p w14:paraId="021CBA52" w14:textId="77777777" w:rsidR="004E4B68" w:rsidRDefault="004E4B68" w:rsidP="004E4B68">
      <w:pPr>
        <w:pStyle w:val="NoSpacing"/>
      </w:pPr>
    </w:p>
    <w:p w14:paraId="232488A3" w14:textId="77777777" w:rsidR="004E4B68" w:rsidRDefault="004E4B68" w:rsidP="004E4B68">
      <w:pPr>
        <w:pStyle w:val="NoSpacing"/>
      </w:pPr>
      <w:r>
        <w:t>STAY IN THE BIBLE.  In your youth, you may need</w:t>
      </w:r>
      <w:r w:rsidR="00C66BA8">
        <w:t xml:space="preserve"> to use</w:t>
      </w:r>
      <w:r>
        <w:t xml:space="preserve"> a dictionary, or use a bible dictionary to learn geography, BUT any truth MUST coincide with the bible</w:t>
      </w:r>
      <w:r w:rsidR="000E3B05">
        <w:t xml:space="preserve"> purely</w:t>
      </w:r>
      <w:r>
        <w:t>, NOT the bible coinciding with books of men!</w:t>
      </w:r>
      <w:r w:rsidR="000E3B05">
        <w:t xml:space="preserve">  NOT studying other books ALONG WITH the bible: </w:t>
      </w:r>
      <w:r w:rsidR="000E3B05" w:rsidRPr="00142984">
        <w:rPr>
          <w:b/>
        </w:rPr>
        <w:t>Ecclesiastes 12:</w:t>
      </w:r>
      <w:r w:rsidR="00142984">
        <w:rPr>
          <w:b/>
        </w:rPr>
        <w:t>12-</w:t>
      </w:r>
      <w:r w:rsidR="000E3B05" w:rsidRPr="00142984">
        <w:rPr>
          <w:b/>
        </w:rPr>
        <w:t xml:space="preserve">13, </w:t>
      </w:r>
      <w:proofErr w:type="spellStart"/>
      <w:r w:rsidR="000E3B05" w:rsidRPr="00142984">
        <w:rPr>
          <w:b/>
        </w:rPr>
        <w:t>IITimothy</w:t>
      </w:r>
      <w:proofErr w:type="spellEnd"/>
      <w:r w:rsidR="000E3B05" w:rsidRPr="00142984">
        <w:rPr>
          <w:b/>
        </w:rPr>
        <w:t xml:space="preserve"> 3:7.</w:t>
      </w:r>
    </w:p>
    <w:p w14:paraId="4B9A90D2" w14:textId="77777777" w:rsidR="004E4B68" w:rsidRDefault="004E4B68" w:rsidP="004E4B68">
      <w:pPr>
        <w:pStyle w:val="NoSpacing"/>
      </w:pPr>
    </w:p>
    <w:p w14:paraId="03B2B8F3" w14:textId="77777777" w:rsidR="004E4B68" w:rsidRDefault="004E4B68" w:rsidP="004E4B68">
      <w:pPr>
        <w:pStyle w:val="NoSpacing"/>
        <w:rPr>
          <w:b/>
        </w:rPr>
      </w:pPr>
      <w:r w:rsidRPr="001673FC">
        <w:rPr>
          <w:b/>
        </w:rPr>
        <w:t>Isaiah 34:16</w:t>
      </w:r>
      <w:r w:rsidR="00C66BA8" w:rsidRPr="001673FC">
        <w:rPr>
          <w:b/>
        </w:rPr>
        <w:t xml:space="preserve"> S</w:t>
      </w:r>
      <w:r w:rsidR="001673FC">
        <w:rPr>
          <w:b/>
        </w:rPr>
        <w:t xml:space="preserve">EEK YE OUT </w:t>
      </w:r>
      <w:r w:rsidR="00C66BA8" w:rsidRPr="001673FC">
        <w:rPr>
          <w:b/>
        </w:rPr>
        <w:t xml:space="preserve">of the book of the LORD, and </w:t>
      </w:r>
      <w:r w:rsidR="001673FC">
        <w:rPr>
          <w:b/>
        </w:rPr>
        <w:t>READ</w:t>
      </w:r>
      <w:r w:rsidR="00C66BA8" w:rsidRPr="001673FC">
        <w:rPr>
          <w:b/>
        </w:rPr>
        <w:t xml:space="preserve">: no one of these shall fail, none shall want her mate: for my mouth it hath commanded, and </w:t>
      </w:r>
      <w:r w:rsidR="00466987">
        <w:rPr>
          <w:b/>
        </w:rPr>
        <w:t>HIS SPIRIT</w:t>
      </w:r>
      <w:r w:rsidR="00C66BA8" w:rsidRPr="001673FC">
        <w:rPr>
          <w:b/>
        </w:rPr>
        <w:t xml:space="preserve"> it hath gathered them.</w:t>
      </w:r>
    </w:p>
    <w:p w14:paraId="7A6DE63D" w14:textId="77777777" w:rsidR="001673FC" w:rsidRPr="001673FC" w:rsidRDefault="001673FC" w:rsidP="004E4B68">
      <w:pPr>
        <w:pStyle w:val="NoSpacing"/>
      </w:pPr>
      <w:r w:rsidRPr="001673FC">
        <w:lastRenderedPageBreak/>
        <w:t xml:space="preserve">(No prophecy, NO law, NO instruction NOR word will fail.  No scripture lacks </w:t>
      </w:r>
      <w:r w:rsidR="000E3B05">
        <w:t>(wants) a precept/scripture</w:t>
      </w:r>
      <w:r w:rsidRPr="001673FC">
        <w:t>, because the bible is of the LORD, NOT man:</w:t>
      </w:r>
      <w:r>
        <w:rPr>
          <w:b/>
        </w:rPr>
        <w:t xml:space="preserve"> </w:t>
      </w:r>
      <w:proofErr w:type="spellStart"/>
      <w:r>
        <w:rPr>
          <w:b/>
        </w:rPr>
        <w:t>IIPeter</w:t>
      </w:r>
      <w:proofErr w:type="spellEnd"/>
      <w:r>
        <w:rPr>
          <w:b/>
        </w:rPr>
        <w:t xml:space="preserve"> 1:20-21</w:t>
      </w:r>
      <w:r w:rsidR="000E3B05">
        <w:rPr>
          <w:b/>
        </w:rPr>
        <w:t xml:space="preserve">, Isaiah 28:10, </w:t>
      </w:r>
      <w:proofErr w:type="spellStart"/>
      <w:r w:rsidR="000E3B05">
        <w:rPr>
          <w:b/>
        </w:rPr>
        <w:t>IITimothy</w:t>
      </w:r>
      <w:proofErr w:type="spellEnd"/>
      <w:r w:rsidR="000E3B05">
        <w:rPr>
          <w:b/>
        </w:rPr>
        <w:t xml:space="preserve"> 2:15, John 5:39</w:t>
      </w:r>
      <w:r>
        <w:rPr>
          <w:b/>
        </w:rPr>
        <w:t>.</w:t>
      </w:r>
      <w:r w:rsidR="00DA2F1F">
        <w:rPr>
          <w:b/>
        </w:rPr>
        <w:t xml:space="preserve">  </w:t>
      </w:r>
      <w:r w:rsidR="00DA2F1F" w:rsidRPr="00DA2F1F">
        <w:t>The LORD by His</w:t>
      </w:r>
      <w:r w:rsidR="00DA2F1F">
        <w:t xml:space="preserve"> word provides </w:t>
      </w:r>
      <w:r w:rsidR="00DA2F1F" w:rsidRPr="00DA2F1F">
        <w:t>doctrine and understanding, AND PREVENTS private interpretations.</w:t>
      </w:r>
      <w:r w:rsidRPr="00DA2F1F">
        <w:t>)</w:t>
      </w:r>
    </w:p>
    <w:p w14:paraId="6526B98E" w14:textId="77777777" w:rsidR="004E4B68" w:rsidRDefault="004E4B68" w:rsidP="004E4B68">
      <w:pPr>
        <w:pStyle w:val="NoSpacing"/>
      </w:pPr>
    </w:p>
    <w:p w14:paraId="19A95F1F" w14:textId="77777777" w:rsidR="004E4B68" w:rsidRPr="004E2CAD" w:rsidRDefault="004E4B68" w:rsidP="004E4B68">
      <w:pPr>
        <w:pStyle w:val="NoSpacing"/>
        <w:rPr>
          <w:b/>
        </w:rPr>
      </w:pPr>
      <w:r w:rsidRPr="004E2CAD">
        <w:rPr>
          <w:b/>
        </w:rPr>
        <w:t>John 6:63</w:t>
      </w:r>
      <w:r w:rsidR="004E2CAD" w:rsidRPr="004E2CAD">
        <w:rPr>
          <w:b/>
        </w:rPr>
        <w:t xml:space="preserve"> It is </w:t>
      </w:r>
      <w:r w:rsidR="004E2CAD">
        <w:rPr>
          <w:b/>
        </w:rPr>
        <w:t>THE SPIRIT</w:t>
      </w:r>
      <w:r w:rsidR="004E2CAD" w:rsidRPr="004E2CAD">
        <w:rPr>
          <w:b/>
        </w:rPr>
        <w:t xml:space="preserve"> that </w:t>
      </w:r>
      <w:proofErr w:type="spellStart"/>
      <w:r w:rsidR="004E2CAD" w:rsidRPr="004E2CAD">
        <w:rPr>
          <w:b/>
        </w:rPr>
        <w:t>quickeneth</w:t>
      </w:r>
      <w:proofErr w:type="spellEnd"/>
      <w:r w:rsidR="004E2CAD" w:rsidRPr="004E2CAD">
        <w:rPr>
          <w:b/>
        </w:rPr>
        <w:t xml:space="preserve">; </w:t>
      </w:r>
      <w:r w:rsidR="004E2CAD">
        <w:rPr>
          <w:b/>
        </w:rPr>
        <w:t xml:space="preserve">THE FLESH </w:t>
      </w:r>
      <w:proofErr w:type="spellStart"/>
      <w:r w:rsidR="004E2CAD" w:rsidRPr="004E2CAD">
        <w:rPr>
          <w:b/>
        </w:rPr>
        <w:t>profiteth</w:t>
      </w:r>
      <w:proofErr w:type="spellEnd"/>
      <w:r w:rsidR="004E2CAD" w:rsidRPr="004E2CAD">
        <w:rPr>
          <w:b/>
        </w:rPr>
        <w:t xml:space="preserve"> nothing: </w:t>
      </w:r>
      <w:r w:rsidR="004E2CAD">
        <w:rPr>
          <w:b/>
        </w:rPr>
        <w:t>THE WORDS</w:t>
      </w:r>
      <w:r w:rsidR="004E2CAD" w:rsidRPr="004E2CAD">
        <w:rPr>
          <w:b/>
        </w:rPr>
        <w:t xml:space="preserve"> that I speak unto you, they are </w:t>
      </w:r>
      <w:r w:rsidR="004E2CAD">
        <w:rPr>
          <w:b/>
        </w:rPr>
        <w:t>SPIRIT, and they are LIFE</w:t>
      </w:r>
      <w:r w:rsidR="004E2CAD" w:rsidRPr="004E2CAD">
        <w:rPr>
          <w:b/>
        </w:rPr>
        <w:t>.</w:t>
      </w:r>
      <w:r w:rsidR="004E2CAD">
        <w:rPr>
          <w:b/>
        </w:rPr>
        <w:br/>
      </w:r>
      <w:r w:rsidR="004E2CAD">
        <w:t>(All the words of the</w:t>
      </w:r>
      <w:r w:rsidR="004E2CAD" w:rsidRPr="004E2CAD">
        <w:t xml:space="preserve"> Messiah are life, a</w:t>
      </w:r>
      <w:r w:rsidR="00016A29">
        <w:t xml:space="preserve">nd DIRECTLY from the Father: </w:t>
      </w:r>
      <w:r w:rsidR="00016A29" w:rsidRPr="00016A29">
        <w:rPr>
          <w:b/>
        </w:rPr>
        <w:t>Matthew 17:5</w:t>
      </w:r>
      <w:r w:rsidR="00016A29">
        <w:t>.</w:t>
      </w:r>
      <w:r w:rsidR="004E2CAD" w:rsidRPr="004E2CAD">
        <w:t xml:space="preserve"> Stay in the bible!)</w:t>
      </w:r>
    </w:p>
    <w:p w14:paraId="11B2D645" w14:textId="77777777" w:rsidR="004E4B68" w:rsidRDefault="004E4B68" w:rsidP="004E4B68">
      <w:pPr>
        <w:pStyle w:val="NoSpacing"/>
      </w:pPr>
    </w:p>
    <w:p w14:paraId="14D2DCC7" w14:textId="77777777" w:rsidR="004E4B68" w:rsidRDefault="004E4B68" w:rsidP="004E4B68">
      <w:pPr>
        <w:pStyle w:val="NoSpacing"/>
      </w:pPr>
      <w:r w:rsidRPr="00325190">
        <w:rPr>
          <w:b/>
        </w:rPr>
        <w:t>Matthew 22:29</w:t>
      </w:r>
      <w:r w:rsidR="00325190" w:rsidRPr="00325190">
        <w:rPr>
          <w:b/>
        </w:rPr>
        <w:t xml:space="preserve"> Jesus answered and said unto them, Ye do err, </w:t>
      </w:r>
      <w:r w:rsidR="00325190">
        <w:rPr>
          <w:b/>
        </w:rPr>
        <w:t>NOT knowing the scriptures, NOR</w:t>
      </w:r>
      <w:r w:rsidR="00325190" w:rsidRPr="00325190">
        <w:rPr>
          <w:b/>
        </w:rPr>
        <w:t xml:space="preserve"> the power of God.</w:t>
      </w:r>
      <w:r w:rsidR="00325190">
        <w:br/>
        <w:t xml:space="preserve">(We MUST deny our carnal mind, lusts and thoughts, </w:t>
      </w:r>
      <w:proofErr w:type="gramStart"/>
      <w:r w:rsidR="00325190">
        <w:t>in order to</w:t>
      </w:r>
      <w:proofErr w:type="gramEnd"/>
      <w:r w:rsidR="00325190">
        <w:t xml:space="preserve"> understand the LORD and TRUTH!)</w:t>
      </w:r>
    </w:p>
    <w:p w14:paraId="786C6B3F" w14:textId="77777777" w:rsidR="004E4B68" w:rsidRDefault="004E4B68" w:rsidP="004E4B68">
      <w:pPr>
        <w:pStyle w:val="NoSpacing"/>
      </w:pPr>
    </w:p>
    <w:p w14:paraId="725B4F7D" w14:textId="77777777" w:rsidR="004E4B68" w:rsidRDefault="004E4B68" w:rsidP="004E4B68">
      <w:pPr>
        <w:pStyle w:val="NoSpacing"/>
        <w:rPr>
          <w:b/>
        </w:rPr>
      </w:pPr>
      <w:r w:rsidRPr="00F03020">
        <w:rPr>
          <w:b/>
        </w:rPr>
        <w:t>Malachi 3:16</w:t>
      </w:r>
      <w:r w:rsidR="00FF3F0D" w:rsidRPr="00F03020">
        <w:rPr>
          <w:b/>
        </w:rPr>
        <w:t xml:space="preserve"> Then they that feared the LORD </w:t>
      </w:r>
      <w:proofErr w:type="spellStart"/>
      <w:r w:rsidR="00FF3F0D" w:rsidRPr="00F03020">
        <w:rPr>
          <w:b/>
        </w:rPr>
        <w:t>spake</w:t>
      </w:r>
      <w:proofErr w:type="spellEnd"/>
      <w:r w:rsidR="00FF3F0D" w:rsidRPr="00F03020">
        <w:rPr>
          <w:b/>
        </w:rPr>
        <w:t xml:space="preserve"> often one to another: and the LORD hearkened, and heard it, and </w:t>
      </w:r>
      <w:r w:rsidR="00F03020">
        <w:rPr>
          <w:b/>
        </w:rPr>
        <w:t>A BOOK OF REMEMBRANCE WAS WRITTEN BEFORE HIM FOR THEM</w:t>
      </w:r>
      <w:r w:rsidR="00FF3F0D" w:rsidRPr="00F03020">
        <w:rPr>
          <w:b/>
        </w:rPr>
        <w:t xml:space="preserve"> that feared the LORD, and that thought upon his name.</w:t>
      </w:r>
    </w:p>
    <w:p w14:paraId="34055523" w14:textId="77777777" w:rsidR="00F03020" w:rsidRPr="00F03020" w:rsidRDefault="00F03020" w:rsidP="004E4B68">
      <w:pPr>
        <w:pStyle w:val="NoSpacing"/>
      </w:pPr>
      <w:r>
        <w:t>(T</w:t>
      </w:r>
      <w:r w:rsidRPr="00F03020">
        <w:t>he bible)</w:t>
      </w:r>
    </w:p>
    <w:p w14:paraId="4B9FFAC1" w14:textId="77777777" w:rsidR="004E4B68" w:rsidRDefault="004E4B68" w:rsidP="004E4B68">
      <w:pPr>
        <w:pStyle w:val="NoSpacing"/>
      </w:pPr>
    </w:p>
    <w:p w14:paraId="53638C30" w14:textId="77777777" w:rsidR="004E4B68" w:rsidRDefault="004E4B68" w:rsidP="004E4B68">
      <w:pPr>
        <w:pStyle w:val="NoSpacing"/>
        <w:rPr>
          <w:b/>
        </w:rPr>
      </w:pPr>
      <w:r w:rsidRPr="00FF3F0D">
        <w:rPr>
          <w:b/>
        </w:rPr>
        <w:t>Baruch 4:37</w:t>
      </w:r>
      <w:r w:rsidR="00FF3F0D" w:rsidRPr="00FF3F0D">
        <w:rPr>
          <w:b/>
        </w:rPr>
        <w:t xml:space="preserve"> Lo, thy sons come, whom thou </w:t>
      </w:r>
      <w:proofErr w:type="spellStart"/>
      <w:r w:rsidR="00FF3F0D" w:rsidRPr="00FF3F0D">
        <w:rPr>
          <w:b/>
        </w:rPr>
        <w:t>sentest</w:t>
      </w:r>
      <w:proofErr w:type="spellEnd"/>
      <w:r w:rsidR="00FF3F0D" w:rsidRPr="00FF3F0D">
        <w:rPr>
          <w:b/>
        </w:rPr>
        <w:t xml:space="preserve"> away, </w:t>
      </w:r>
      <w:r w:rsidR="00E46EA9">
        <w:rPr>
          <w:b/>
        </w:rPr>
        <w:t>THEY COME GATHERED TOGETHER</w:t>
      </w:r>
      <w:r w:rsidR="00FF3F0D" w:rsidRPr="00FF3F0D">
        <w:rPr>
          <w:b/>
        </w:rPr>
        <w:t xml:space="preserve"> from the east to the west </w:t>
      </w:r>
      <w:r w:rsidR="00FF3F0D">
        <w:rPr>
          <w:b/>
        </w:rPr>
        <w:t>BY THE WORD</w:t>
      </w:r>
      <w:r w:rsidR="00FF3F0D" w:rsidRPr="00FF3F0D">
        <w:rPr>
          <w:b/>
        </w:rPr>
        <w:t xml:space="preserve"> of the Holy One, rejoicing in the glory of God.</w:t>
      </w:r>
    </w:p>
    <w:p w14:paraId="2D05F19E" w14:textId="77777777" w:rsidR="00F03020" w:rsidRPr="00F03020" w:rsidRDefault="00F03020" w:rsidP="004E4B68">
      <w:pPr>
        <w:pStyle w:val="NoSpacing"/>
      </w:pPr>
      <w:r w:rsidRPr="00F03020">
        <w:t>(We are being gathered by the Word of truth/</w:t>
      </w:r>
      <w:r>
        <w:t xml:space="preserve">Jesus </w:t>
      </w:r>
      <w:r w:rsidRPr="00F03020">
        <w:t>Christ: the bible.)</w:t>
      </w:r>
    </w:p>
    <w:p w14:paraId="58130E9E" w14:textId="77777777" w:rsidR="00D7048A" w:rsidRDefault="00D7048A" w:rsidP="004E4B68">
      <w:pPr>
        <w:pStyle w:val="NoSpacing"/>
      </w:pPr>
    </w:p>
    <w:p w14:paraId="6E24A387" w14:textId="77777777" w:rsidR="00D7048A" w:rsidRPr="00FF3F0D" w:rsidRDefault="00D7048A" w:rsidP="004E4B68">
      <w:pPr>
        <w:pStyle w:val="NoSpacing"/>
        <w:rPr>
          <w:b/>
        </w:rPr>
      </w:pPr>
      <w:r w:rsidRPr="00FF3F0D">
        <w:rPr>
          <w:b/>
        </w:rPr>
        <w:t xml:space="preserve">Ecclesiasticus 4:28 </w:t>
      </w:r>
      <w:r w:rsidR="00FF3F0D" w:rsidRPr="00FF3F0D">
        <w:rPr>
          <w:b/>
        </w:rPr>
        <w:t xml:space="preserve">Strive for </w:t>
      </w:r>
      <w:r w:rsidR="00FF3F0D">
        <w:rPr>
          <w:b/>
        </w:rPr>
        <w:t>THE TRUTH</w:t>
      </w:r>
      <w:r w:rsidR="00FF3F0D" w:rsidRPr="00FF3F0D">
        <w:rPr>
          <w:b/>
        </w:rPr>
        <w:t xml:space="preserve"> unto death, and the Lord </w:t>
      </w:r>
      <w:r w:rsidR="00FF3F0D">
        <w:rPr>
          <w:b/>
        </w:rPr>
        <w:t>SHALL FIGHT</w:t>
      </w:r>
      <w:r w:rsidR="00FF3F0D" w:rsidRPr="00FF3F0D">
        <w:rPr>
          <w:b/>
        </w:rPr>
        <w:t xml:space="preserve"> for thee.</w:t>
      </w:r>
    </w:p>
    <w:p w14:paraId="0EA273F9" w14:textId="77777777" w:rsidR="00466987" w:rsidRDefault="00FF3F0D" w:rsidP="004E4B68">
      <w:pPr>
        <w:pStyle w:val="NoSpacing"/>
      </w:pPr>
      <w:r>
        <w:t>(</w:t>
      </w:r>
      <w:r w:rsidRPr="00E46EA9">
        <w:rPr>
          <w:b/>
        </w:rPr>
        <w:t xml:space="preserve">Isaiah 54:17, </w:t>
      </w:r>
      <w:r w:rsidR="00D5112A" w:rsidRPr="00E46EA9">
        <w:rPr>
          <w:b/>
        </w:rPr>
        <w:t>Isaiah 33:6</w:t>
      </w:r>
      <w:r w:rsidR="00D5112A">
        <w:t xml:space="preserve">, </w:t>
      </w:r>
      <w:r w:rsidR="00E46EA9">
        <w:t xml:space="preserve">the LORD </w:t>
      </w:r>
      <w:r w:rsidR="006B4A88">
        <w:t xml:space="preserve">protects and will </w:t>
      </w:r>
      <w:r w:rsidR="00D5112A">
        <w:t xml:space="preserve">DELIVER us in these last days: </w:t>
      </w:r>
      <w:r w:rsidR="00D5112A" w:rsidRPr="00E46EA9">
        <w:rPr>
          <w:b/>
        </w:rPr>
        <w:t>Micah 4:10</w:t>
      </w:r>
      <w:r w:rsidR="00D5112A">
        <w:t>.</w:t>
      </w:r>
      <w:r w:rsidR="00E46EA9">
        <w:t>)</w:t>
      </w:r>
      <w:r w:rsidR="00D5112A">
        <w:t xml:space="preserve">  </w:t>
      </w:r>
    </w:p>
    <w:p w14:paraId="0947C9BD" w14:textId="77777777" w:rsidR="00D5112A" w:rsidRDefault="00D5112A" w:rsidP="00C7600B">
      <w:pPr>
        <w:pStyle w:val="NoSpacing"/>
        <w:rPr>
          <w:b/>
        </w:rPr>
      </w:pPr>
    </w:p>
    <w:p w14:paraId="22130691" w14:textId="77777777" w:rsidR="00C7600B" w:rsidRPr="00D5112A" w:rsidRDefault="00C7600B" w:rsidP="00C7600B">
      <w:pPr>
        <w:pStyle w:val="NoSpacing"/>
        <w:rPr>
          <w:b/>
        </w:rPr>
      </w:pPr>
      <w:r w:rsidRPr="00D5112A">
        <w:rPr>
          <w:b/>
        </w:rPr>
        <w:t xml:space="preserve">John 4:21 Jesus saith unto her, Woman, </w:t>
      </w:r>
      <w:r w:rsidR="00E46EA9">
        <w:rPr>
          <w:b/>
        </w:rPr>
        <w:t>BELIEVE ME</w:t>
      </w:r>
      <w:r w:rsidRPr="00D5112A">
        <w:rPr>
          <w:b/>
        </w:rPr>
        <w:t>, the hour cometh, when ye shall NEITHER in this mountain, NOR YET AT JERUSALEM, worship the Father.</w:t>
      </w:r>
    </w:p>
    <w:p w14:paraId="4EEFB746" w14:textId="77777777" w:rsidR="00C7600B" w:rsidRPr="00D5112A" w:rsidRDefault="00C7600B" w:rsidP="00C7600B">
      <w:pPr>
        <w:pStyle w:val="NoSpacing"/>
        <w:rPr>
          <w:b/>
        </w:rPr>
      </w:pPr>
      <w:r w:rsidRPr="00D5112A">
        <w:rPr>
          <w:b/>
        </w:rPr>
        <w:t>:22 Ye worship ye know not what: we know what we worship: FOR SALVATION is of the JEWS.</w:t>
      </w:r>
    </w:p>
    <w:p w14:paraId="5D56E706" w14:textId="77777777" w:rsidR="00C7600B" w:rsidRPr="00E66E59" w:rsidRDefault="00C7600B" w:rsidP="00E66E59">
      <w:pPr>
        <w:pStyle w:val="NoSpacing"/>
        <w:rPr>
          <w:b/>
        </w:rPr>
      </w:pPr>
      <w:r w:rsidRPr="00E66E59">
        <w:rPr>
          <w:b/>
        </w:rPr>
        <w:t>:23 But the hour cometh, and now is, when the TRUE worshippers SHALL WORSHIP the Father in SPIRIT and in TRUTH: for the Father SEEKETH SUCH to worship him.</w:t>
      </w:r>
      <w:r w:rsidR="00E66E59" w:rsidRPr="00E66E59">
        <w:rPr>
          <w:b/>
        </w:rPr>
        <w:t xml:space="preserve"> </w:t>
      </w:r>
      <w:r w:rsidR="00E66E59">
        <w:rPr>
          <w:b/>
        </w:rPr>
        <w:t xml:space="preserve"> </w:t>
      </w:r>
      <w:r w:rsidR="00E66E59" w:rsidRPr="00E66E59">
        <w:t>(</w:t>
      </w:r>
      <w:proofErr w:type="spellStart"/>
      <w:r w:rsidR="00E66E59" w:rsidRPr="00E66E59">
        <w:t>IPeter</w:t>
      </w:r>
      <w:proofErr w:type="spellEnd"/>
      <w:r w:rsidR="00E66E59" w:rsidRPr="00E66E59">
        <w:t xml:space="preserve"> 1:22-23, John 13:35)</w:t>
      </w:r>
    </w:p>
    <w:p w14:paraId="69E9AEEA" w14:textId="77777777" w:rsidR="00466987" w:rsidRPr="00D5112A" w:rsidRDefault="00C7600B" w:rsidP="00C7600B">
      <w:pPr>
        <w:pStyle w:val="NoSpacing"/>
        <w:rPr>
          <w:b/>
        </w:rPr>
      </w:pPr>
      <w:r w:rsidRPr="00D5112A">
        <w:rPr>
          <w:b/>
        </w:rPr>
        <w:t>:24 God is a Spirit: and they that worship him MUST worship him in SPIRIT and in TRUTH.</w:t>
      </w:r>
    </w:p>
    <w:p w14:paraId="44E829C3" w14:textId="77777777" w:rsidR="00466987" w:rsidRDefault="00D5112A" w:rsidP="004E4B68">
      <w:pPr>
        <w:pStyle w:val="NoSpacing"/>
      </w:pPr>
      <w:r>
        <w:t>(</w:t>
      </w:r>
      <w:r w:rsidRPr="007F48E6">
        <w:rPr>
          <w:b/>
        </w:rPr>
        <w:t>Baruch 2:29-32</w:t>
      </w:r>
      <w:r w:rsidR="00E66E59">
        <w:t xml:space="preserve">, also PROVES </w:t>
      </w:r>
      <w:r>
        <w:t xml:space="preserve">us </w:t>
      </w:r>
      <w:r w:rsidR="00E66E59">
        <w:t xml:space="preserve">TRUE </w:t>
      </w:r>
      <w:r>
        <w:t>Israelites</w:t>
      </w:r>
      <w:r w:rsidR="00E66E59">
        <w:t>/Jews</w:t>
      </w:r>
      <w:r>
        <w:t xml:space="preserve"> WOULD come to Christ</w:t>
      </w:r>
      <w:r w:rsidR="00E66E59">
        <w:t xml:space="preserve"> in these last days in truth, during</w:t>
      </w:r>
      <w:r w:rsidR="006B4A88">
        <w:t xml:space="preserve"> our </w:t>
      </w:r>
      <w:proofErr w:type="spellStart"/>
      <w:r w:rsidR="006B4A88">
        <w:t>capitivity</w:t>
      </w:r>
      <w:proofErr w:type="spellEnd"/>
      <w:r w:rsidR="006B4A88">
        <w:t xml:space="preserve"> </w:t>
      </w:r>
      <w:r w:rsidR="00E66E59">
        <w:t>in America</w:t>
      </w:r>
      <w:r w:rsidR="006B4A88">
        <w:t xml:space="preserve"> and the whole earth</w:t>
      </w:r>
      <w:r>
        <w:t xml:space="preserve">: </w:t>
      </w:r>
      <w:r w:rsidRPr="007F48E6">
        <w:rPr>
          <w:b/>
        </w:rPr>
        <w:t xml:space="preserve">Isaiah 11:11-12, </w:t>
      </w:r>
      <w:r w:rsidR="007F48E6" w:rsidRPr="007F48E6">
        <w:rPr>
          <w:b/>
        </w:rPr>
        <w:t xml:space="preserve">Deuteronomy 30:1-7, Isaiah 14:1-3, </w:t>
      </w:r>
      <w:r w:rsidR="00E66E59">
        <w:rPr>
          <w:b/>
        </w:rPr>
        <w:t xml:space="preserve">Zechariah 8:23, </w:t>
      </w:r>
      <w:r w:rsidR="007F48E6" w:rsidRPr="007F48E6">
        <w:rPr>
          <w:b/>
        </w:rPr>
        <w:t xml:space="preserve">Revelations 13:9-10, </w:t>
      </w:r>
      <w:proofErr w:type="spellStart"/>
      <w:r w:rsidR="00E66E59">
        <w:rPr>
          <w:b/>
        </w:rPr>
        <w:t>IKings</w:t>
      </w:r>
      <w:proofErr w:type="spellEnd"/>
      <w:r w:rsidR="00E66E59">
        <w:rPr>
          <w:b/>
        </w:rPr>
        <w:t xml:space="preserve"> 8:46-50, Hosea 1:10-11, </w:t>
      </w:r>
      <w:r w:rsidR="007F48E6" w:rsidRPr="007F48E6">
        <w:rPr>
          <w:b/>
        </w:rPr>
        <w:t>Luke 21:24</w:t>
      </w:r>
      <w:r w:rsidR="007F48E6">
        <w:t xml:space="preserve">, </w:t>
      </w:r>
      <w:r w:rsidR="006B4A88" w:rsidRPr="006B4A88">
        <w:rPr>
          <w:b/>
        </w:rPr>
        <w:t>Jeremiah 23:7-8</w:t>
      </w:r>
      <w:r w:rsidR="006B4A88">
        <w:t xml:space="preserve">, </w:t>
      </w:r>
      <w:r w:rsidR="007F48E6">
        <w:t>etc.)</w:t>
      </w:r>
    </w:p>
    <w:p w14:paraId="1997071E" w14:textId="77777777" w:rsidR="00D5112A" w:rsidRDefault="00D5112A" w:rsidP="004E4B68">
      <w:pPr>
        <w:pStyle w:val="NoSpacing"/>
      </w:pPr>
    </w:p>
    <w:p w14:paraId="51F8C53E" w14:textId="77777777" w:rsidR="00466987" w:rsidRPr="00FC2BB2" w:rsidRDefault="00466987" w:rsidP="004E4B68">
      <w:pPr>
        <w:pStyle w:val="NoSpacing"/>
        <w:rPr>
          <w:b/>
        </w:rPr>
      </w:pPr>
      <w:r w:rsidRPr="00FC2BB2">
        <w:rPr>
          <w:b/>
        </w:rPr>
        <w:t xml:space="preserve">Isaiah 10:20 </w:t>
      </w:r>
      <w:r w:rsidR="00FC2BB2" w:rsidRPr="00FC2BB2">
        <w:rPr>
          <w:b/>
        </w:rPr>
        <w:t xml:space="preserve">And it shall come to pass in that day, that the remnant of Israel, and such as are escaped of the house of Jacob, shall </w:t>
      </w:r>
      <w:r w:rsidR="00FC2BB2">
        <w:rPr>
          <w:b/>
        </w:rPr>
        <w:t>NO</w:t>
      </w:r>
      <w:r w:rsidR="00FC2BB2" w:rsidRPr="00FC2BB2">
        <w:rPr>
          <w:b/>
        </w:rPr>
        <w:t xml:space="preserve"> more again stay upon him that smote them; but shall stay upon the LORD, the Holy One of Israel, </w:t>
      </w:r>
      <w:r w:rsidR="00FC2BB2">
        <w:rPr>
          <w:b/>
        </w:rPr>
        <w:t>IN TRUTH</w:t>
      </w:r>
      <w:r w:rsidR="00FC2BB2" w:rsidRPr="00FC2BB2">
        <w:rPr>
          <w:b/>
        </w:rPr>
        <w:t>.</w:t>
      </w:r>
    </w:p>
    <w:p w14:paraId="4FB3AFF8" w14:textId="77777777" w:rsidR="00466987" w:rsidRDefault="00FC2BB2" w:rsidP="004E4B68">
      <w:pPr>
        <w:pStyle w:val="NoSpacing"/>
      </w:pPr>
      <w:r>
        <w:t>(</w:t>
      </w:r>
      <w:r w:rsidR="006B4A88">
        <w:t xml:space="preserve">Humbly seek and obey the LORD, in TRUTH, worship Him in spirit. </w:t>
      </w:r>
      <w:r>
        <w:t>Do NOT be</w:t>
      </w:r>
      <w:r w:rsidR="006B4A88">
        <w:t xml:space="preserve"> CARNAL </w:t>
      </w:r>
      <w:r>
        <w:t xml:space="preserve">by </w:t>
      </w:r>
      <w:r w:rsidR="00466987">
        <w:t>seek</w:t>
      </w:r>
      <w:r>
        <w:t>ing</w:t>
      </w:r>
      <w:r w:rsidR="00466987">
        <w:t xml:space="preserve"> to churches for the Lord, </w:t>
      </w:r>
      <w:r>
        <w:t xml:space="preserve">or </w:t>
      </w:r>
      <w:r w:rsidR="00466987">
        <w:t>follow</w:t>
      </w:r>
      <w:r w:rsidR="006B4A88">
        <w:t>ing</w:t>
      </w:r>
      <w:r w:rsidR="00466987">
        <w:t xml:space="preserve"> MAN, </w:t>
      </w:r>
      <w:r w:rsidR="006B4A88">
        <w:t xml:space="preserve">having </w:t>
      </w:r>
      <w:r w:rsidR="00466987">
        <w:t xml:space="preserve">crosses, </w:t>
      </w:r>
      <w:r w:rsidR="006B4A88">
        <w:t xml:space="preserve">a </w:t>
      </w:r>
      <w:r w:rsidR="00466987">
        <w:t xml:space="preserve">star of </w:t>
      </w:r>
      <w:proofErr w:type="spellStart"/>
      <w:r w:rsidR="00466987">
        <w:t>david</w:t>
      </w:r>
      <w:proofErr w:type="spellEnd"/>
      <w:r w:rsidR="00466987">
        <w:t xml:space="preserve"> and other </w:t>
      </w:r>
      <w:r>
        <w:t xml:space="preserve">visible objects to worship </w:t>
      </w:r>
      <w:r w:rsidR="006B4A88">
        <w:t xml:space="preserve">Him </w:t>
      </w:r>
      <w:r>
        <w:t>with.</w:t>
      </w:r>
      <w:r w:rsidR="00466987">
        <w:t>)</w:t>
      </w:r>
    </w:p>
    <w:p w14:paraId="3B728BC5" w14:textId="77777777" w:rsidR="004E4B68" w:rsidRDefault="004E4B68" w:rsidP="004E4B68">
      <w:pPr>
        <w:pStyle w:val="NoSpacing"/>
      </w:pPr>
    </w:p>
    <w:p w14:paraId="3468D3C4" w14:textId="77777777" w:rsidR="00F03020" w:rsidRPr="00F03020" w:rsidRDefault="004E4B68" w:rsidP="00F03020">
      <w:pPr>
        <w:pStyle w:val="NoSpacing"/>
        <w:rPr>
          <w:b/>
        </w:rPr>
      </w:pPr>
      <w:proofErr w:type="spellStart"/>
      <w:r w:rsidRPr="00F03020">
        <w:rPr>
          <w:b/>
        </w:rPr>
        <w:t>IIPet</w:t>
      </w:r>
      <w:r w:rsidR="00F03020" w:rsidRPr="00F03020">
        <w:rPr>
          <w:b/>
        </w:rPr>
        <w:t>er</w:t>
      </w:r>
      <w:proofErr w:type="spellEnd"/>
      <w:r w:rsidR="00F03020" w:rsidRPr="00F03020">
        <w:rPr>
          <w:b/>
        </w:rPr>
        <w:t xml:space="preserve"> 1:20 Knowing this first, that </w:t>
      </w:r>
      <w:r w:rsidR="00F03020">
        <w:rPr>
          <w:b/>
        </w:rPr>
        <w:t>NO</w:t>
      </w:r>
      <w:r w:rsidR="00F03020" w:rsidRPr="00F03020">
        <w:rPr>
          <w:b/>
        </w:rPr>
        <w:t xml:space="preserve"> prophecy of the scripture is of any private interpretation.</w:t>
      </w:r>
    </w:p>
    <w:p w14:paraId="3490DFD2" w14:textId="77777777" w:rsidR="004E4B68" w:rsidRPr="00F03020" w:rsidRDefault="00F03020" w:rsidP="00F03020">
      <w:pPr>
        <w:pStyle w:val="NoSpacing"/>
        <w:rPr>
          <w:b/>
        </w:rPr>
      </w:pPr>
      <w:r>
        <w:rPr>
          <w:b/>
        </w:rPr>
        <w:t>:</w:t>
      </w:r>
      <w:r w:rsidRPr="00F03020">
        <w:rPr>
          <w:b/>
        </w:rPr>
        <w:t xml:space="preserve">21 For the prophecy </w:t>
      </w:r>
      <w:r>
        <w:rPr>
          <w:b/>
        </w:rPr>
        <w:t>CAME NOT</w:t>
      </w:r>
      <w:r w:rsidRPr="00F03020">
        <w:rPr>
          <w:b/>
        </w:rPr>
        <w:t xml:space="preserve"> in old time by the will of man: but </w:t>
      </w:r>
      <w:r>
        <w:rPr>
          <w:b/>
        </w:rPr>
        <w:t>HOLY MEN</w:t>
      </w:r>
      <w:r w:rsidRPr="00F03020">
        <w:rPr>
          <w:b/>
        </w:rPr>
        <w:t xml:space="preserve"> of God </w:t>
      </w:r>
      <w:r>
        <w:rPr>
          <w:b/>
        </w:rPr>
        <w:t>SPEAKE AS THEY WERE MOVED</w:t>
      </w:r>
      <w:r w:rsidRPr="00F03020">
        <w:rPr>
          <w:b/>
        </w:rPr>
        <w:t xml:space="preserve"> by the Holy Ghost.</w:t>
      </w:r>
    </w:p>
    <w:p w14:paraId="34E7380F" w14:textId="77777777" w:rsidR="004E4B68" w:rsidRDefault="00F03020" w:rsidP="004E4B68">
      <w:pPr>
        <w:pStyle w:val="NoSpacing"/>
      </w:pPr>
      <w:r>
        <w:t>(</w:t>
      </w:r>
      <w:r w:rsidR="004E4B68">
        <w:t xml:space="preserve">The LORD gathered specific prophets, and </w:t>
      </w:r>
      <w:r w:rsidR="0065756C">
        <w:t xml:space="preserve">ONLY </w:t>
      </w:r>
      <w:r w:rsidR="004E4B68">
        <w:t xml:space="preserve">certain of their words.  Even though NOT all books </w:t>
      </w:r>
      <w:r>
        <w:t xml:space="preserve">and epistles </w:t>
      </w:r>
      <w:r w:rsidR="004E4B68">
        <w:t>are in the bible, our Father an</w:t>
      </w:r>
      <w:r>
        <w:t>d His</w:t>
      </w:r>
      <w:r w:rsidR="0065756C">
        <w:t xml:space="preserve"> Holy Spirit</w:t>
      </w:r>
      <w:r>
        <w:t xml:space="preserve"> (Christ)</w:t>
      </w:r>
      <w:r w:rsidR="0065756C">
        <w:t xml:space="preserve"> PRESERVED ONLY what He wanted, and </w:t>
      </w:r>
      <w:r w:rsidR="0065756C">
        <w:lastRenderedPageBreak/>
        <w:t>WHAT</w:t>
      </w:r>
      <w:r>
        <w:t xml:space="preserve"> we need!  </w:t>
      </w:r>
      <w:r w:rsidR="000D26B3">
        <w:t>Humbly l</w:t>
      </w:r>
      <w:r w:rsidR="004E4B68">
        <w:t>earn the bible</w:t>
      </w:r>
      <w:r w:rsidR="0065756C">
        <w:t>,</w:t>
      </w:r>
      <w:r w:rsidR="004E4B68">
        <w:t xml:space="preserve"> and OBEY the truth!</w:t>
      </w:r>
      <w:r>
        <w:t xml:space="preserve"> </w:t>
      </w:r>
      <w:r w:rsidR="0065756C">
        <w:t>Do NOT follow</w:t>
      </w:r>
      <w:r>
        <w:t xml:space="preserve"> your own thoughts: </w:t>
      </w:r>
      <w:r w:rsidRPr="00F03020">
        <w:rPr>
          <w:b/>
        </w:rPr>
        <w:t>Isaiah 55:6-</w:t>
      </w:r>
      <w:r w:rsidR="0065756C" w:rsidRPr="00F03020">
        <w:rPr>
          <w:b/>
        </w:rPr>
        <w:t>9</w:t>
      </w:r>
      <w:r w:rsidR="0065756C">
        <w:t>.</w:t>
      </w:r>
      <w:r>
        <w:t>)</w:t>
      </w:r>
    </w:p>
    <w:p w14:paraId="255E56D7" w14:textId="77777777" w:rsidR="004E4B68" w:rsidRDefault="004E4B68" w:rsidP="004E4B68">
      <w:pPr>
        <w:pStyle w:val="NoSpacing"/>
      </w:pPr>
    </w:p>
    <w:p w14:paraId="2F364335" w14:textId="77777777" w:rsidR="00F03020" w:rsidRPr="00F03020" w:rsidRDefault="00F03020" w:rsidP="00F03020">
      <w:pPr>
        <w:pStyle w:val="NoSpacing"/>
        <w:rPr>
          <w:b/>
        </w:rPr>
      </w:pPr>
      <w:r w:rsidRPr="00F03020">
        <w:rPr>
          <w:b/>
        </w:rPr>
        <w:t xml:space="preserve">Psalms 12:6 </w:t>
      </w:r>
      <w:r w:rsidR="0072752A">
        <w:rPr>
          <w:b/>
        </w:rPr>
        <w:t>THE WORDS</w:t>
      </w:r>
      <w:r w:rsidRPr="00F03020">
        <w:rPr>
          <w:b/>
        </w:rPr>
        <w:t xml:space="preserve"> of the LORD are pure words: as silver tried in a furnace of earth, </w:t>
      </w:r>
      <w:r w:rsidR="0072752A">
        <w:rPr>
          <w:b/>
        </w:rPr>
        <w:t xml:space="preserve">PURIFIED </w:t>
      </w:r>
      <w:r w:rsidRPr="00F03020">
        <w:rPr>
          <w:b/>
        </w:rPr>
        <w:t>seven times.</w:t>
      </w:r>
    </w:p>
    <w:p w14:paraId="4FBD1E92" w14:textId="77777777" w:rsidR="004E4B68" w:rsidRDefault="00F03020" w:rsidP="00F03020">
      <w:pPr>
        <w:pStyle w:val="NoSpacing"/>
        <w:rPr>
          <w:b/>
        </w:rPr>
      </w:pPr>
      <w:r w:rsidRPr="00F03020">
        <w:rPr>
          <w:b/>
        </w:rPr>
        <w:t xml:space="preserve">:7 Thou shalt keep them, O LORD, thou shalt </w:t>
      </w:r>
      <w:r w:rsidR="0072752A">
        <w:rPr>
          <w:b/>
        </w:rPr>
        <w:t>PRESERVE THEM</w:t>
      </w:r>
      <w:r w:rsidRPr="00F03020">
        <w:rPr>
          <w:b/>
        </w:rPr>
        <w:t xml:space="preserve"> from this generation </w:t>
      </w:r>
      <w:r w:rsidR="0072752A">
        <w:rPr>
          <w:b/>
        </w:rPr>
        <w:t>FOR EVER</w:t>
      </w:r>
      <w:r w:rsidRPr="00F03020">
        <w:rPr>
          <w:b/>
        </w:rPr>
        <w:t>.</w:t>
      </w:r>
    </w:p>
    <w:p w14:paraId="254AAA79" w14:textId="77777777" w:rsidR="00E66E59" w:rsidRPr="00E66E59" w:rsidRDefault="00E66E59" w:rsidP="00F03020">
      <w:pPr>
        <w:pStyle w:val="NoSpacing"/>
      </w:pPr>
      <w:r w:rsidRPr="00E66E59">
        <w:t>(</w:t>
      </w:r>
      <w:r w:rsidR="00A10D53">
        <w:t>The bible, even though translated is STILL of the LORD: Isaiah 28:11.  Stay away from "</w:t>
      </w:r>
      <w:r w:rsidR="00A10D53" w:rsidRPr="00AD3269">
        <w:rPr>
          <w:b/>
        </w:rPr>
        <w:t>REVISED"</w:t>
      </w:r>
      <w:r w:rsidR="00A10D53">
        <w:t xml:space="preserve"> bibles, as they have been tampered with intentionally: New World Translation, NI</w:t>
      </w:r>
      <w:r w:rsidR="00AD3269">
        <w:t>V, 1960 Santa Biblia, etc</w:t>
      </w:r>
      <w:r w:rsidR="00A10D53">
        <w:t>.)</w:t>
      </w:r>
    </w:p>
    <w:p w14:paraId="3C7A98DB" w14:textId="77777777" w:rsidR="009E4B45" w:rsidRDefault="009E4B45" w:rsidP="004E4B68">
      <w:pPr>
        <w:pStyle w:val="NoSpacing"/>
      </w:pPr>
    </w:p>
    <w:p w14:paraId="4646EC8A" w14:textId="77777777" w:rsidR="00740896" w:rsidRDefault="003E1406" w:rsidP="004E4B68">
      <w:pPr>
        <w:pStyle w:val="NoSpacing"/>
      </w:pPr>
      <w:r>
        <w:t>Worshipping the LORD</w:t>
      </w:r>
      <w:r w:rsidR="00740896">
        <w:t xml:space="preserve">, and Messiah in spirit </w:t>
      </w:r>
      <w:r w:rsidR="002C3401">
        <w:t>and truth, MEANS that you are NO</w:t>
      </w:r>
      <w:r w:rsidR="00740896">
        <w:t xml:space="preserve"> longer carnal but are </w:t>
      </w:r>
      <w:r w:rsidR="00AD3269">
        <w:t>born again through the Messiah &amp; W</w:t>
      </w:r>
      <w:r w:rsidR="00740896">
        <w:t>ord, and worship the LORD according to Messiah/bible/TRU</w:t>
      </w:r>
      <w:r w:rsidR="002C3401">
        <w:t>TH:</w:t>
      </w:r>
    </w:p>
    <w:p w14:paraId="29ED41F3" w14:textId="77777777" w:rsidR="002C3401" w:rsidRPr="00D83054" w:rsidRDefault="002C3401" w:rsidP="002C3401">
      <w:pPr>
        <w:pStyle w:val="NoSpacing"/>
        <w:rPr>
          <w:b/>
        </w:rPr>
      </w:pPr>
      <w:r w:rsidRPr="00D83054">
        <w:rPr>
          <w:b/>
        </w:rPr>
        <w:t xml:space="preserve">Romans 8:7 Because </w:t>
      </w:r>
      <w:r w:rsidR="009E4B45" w:rsidRPr="00D83054">
        <w:rPr>
          <w:b/>
        </w:rPr>
        <w:t>THE CARNAL MIND IS ENMITY</w:t>
      </w:r>
      <w:r w:rsidRPr="00D83054">
        <w:rPr>
          <w:b/>
        </w:rPr>
        <w:t xml:space="preserve"> against God: for it is NOT SUBJECT TO THE LAW of God, NEITHER indeed can be.</w:t>
      </w:r>
    </w:p>
    <w:p w14:paraId="0E07DCA0" w14:textId="77777777" w:rsidR="002C3401" w:rsidRPr="00D83054" w:rsidRDefault="002C3401" w:rsidP="002C3401">
      <w:pPr>
        <w:pStyle w:val="NoSpacing"/>
        <w:rPr>
          <w:b/>
        </w:rPr>
      </w:pPr>
      <w:r w:rsidRPr="00D83054">
        <w:rPr>
          <w:b/>
        </w:rPr>
        <w:t>:8 So then they that are in the flesh CANNOT please God.</w:t>
      </w:r>
    </w:p>
    <w:p w14:paraId="5EA79554" w14:textId="77777777" w:rsidR="002C3401" w:rsidRDefault="002C3401" w:rsidP="002C3401">
      <w:pPr>
        <w:pStyle w:val="NoSpacing"/>
      </w:pPr>
      <w:r w:rsidRPr="00D83054">
        <w:rPr>
          <w:b/>
        </w:rPr>
        <w:t xml:space="preserve">:9 But ye ARE NOT in the flesh, but in the Spirit, if so be that the Spirit of God dwell in you. Now if any man </w:t>
      </w:r>
      <w:proofErr w:type="gramStart"/>
      <w:r w:rsidRPr="00D83054">
        <w:rPr>
          <w:b/>
        </w:rPr>
        <w:t>have</w:t>
      </w:r>
      <w:proofErr w:type="gramEnd"/>
      <w:r w:rsidRPr="00D83054">
        <w:rPr>
          <w:b/>
        </w:rPr>
        <w:t xml:space="preserve"> NOT the Spirit of Christ, he is none of his.</w:t>
      </w:r>
      <w:r w:rsidR="009E4B45">
        <w:br/>
        <w:t>(Humbly repent, convert and be born again, that you may know the LORD, and Truth/Messiah/bible.)</w:t>
      </w:r>
    </w:p>
    <w:p w14:paraId="5E18A1FD" w14:textId="77777777" w:rsidR="002C3401" w:rsidRDefault="002C3401" w:rsidP="004E4B68">
      <w:pPr>
        <w:pStyle w:val="NoSpacing"/>
      </w:pPr>
    </w:p>
    <w:p w14:paraId="720B4504" w14:textId="77777777" w:rsidR="00740896" w:rsidRDefault="00912DD8" w:rsidP="004E4B68">
      <w:pPr>
        <w:pStyle w:val="NoSpacing"/>
      </w:pPr>
      <w:r>
        <w:t>All honor</w:t>
      </w:r>
      <w:r w:rsidR="00740896">
        <w:t xml:space="preserve">, glory, </w:t>
      </w:r>
      <w:r>
        <w:t xml:space="preserve">praises, and appreciation to our Almighty, Righteous </w:t>
      </w:r>
      <w:r w:rsidR="003E1406">
        <w:t>and Eternal Heavenly Father</w:t>
      </w:r>
      <w:r>
        <w:t>, and our King, Lord, Messia</w:t>
      </w:r>
      <w:r w:rsidR="003E1406">
        <w:t>h and Perfect Savior Jesus</w:t>
      </w:r>
      <w:r>
        <w:t>.</w:t>
      </w:r>
    </w:p>
    <w:p w14:paraId="3563B00D" w14:textId="77777777" w:rsidR="00FD448C" w:rsidRDefault="00FD448C" w:rsidP="004E4B68">
      <w:pPr>
        <w:pStyle w:val="NoSpacing"/>
      </w:pPr>
    </w:p>
    <w:p w14:paraId="4C65B777" w14:textId="77777777" w:rsidR="00FD448C" w:rsidRDefault="00FD448C" w:rsidP="004E4B68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3E1406">
        <w:t xml:space="preserve">; </w:t>
      </w:r>
      <w:hyperlink r:id="rId4" w:history="1">
        <w:r w:rsidR="003E1406" w:rsidRPr="00497BBF">
          <w:rPr>
            <w:rStyle w:val="Hyperlink"/>
          </w:rPr>
          <w:t>www.thetruththebible.com</w:t>
        </w:r>
      </w:hyperlink>
    </w:p>
    <w:p w14:paraId="753C3AC7" w14:textId="77777777" w:rsidR="003E1406" w:rsidRDefault="003E1406" w:rsidP="004E4B68">
      <w:pPr>
        <w:pStyle w:val="NoSpacing"/>
      </w:pPr>
    </w:p>
    <w:sectPr w:rsidR="003E1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E0tjAyNzM1M7ZU0lEKTi0uzszPAykwrAUA+mJaxiwAAAA="/>
  </w:docVars>
  <w:rsids>
    <w:rsidRoot w:val="004E4B68"/>
    <w:rsid w:val="00016A29"/>
    <w:rsid w:val="000D26B3"/>
    <w:rsid w:val="000E3B05"/>
    <w:rsid w:val="00142984"/>
    <w:rsid w:val="001458A0"/>
    <w:rsid w:val="001673FC"/>
    <w:rsid w:val="00296BD4"/>
    <w:rsid w:val="002C3401"/>
    <w:rsid w:val="00325190"/>
    <w:rsid w:val="003477C7"/>
    <w:rsid w:val="003E1406"/>
    <w:rsid w:val="00466987"/>
    <w:rsid w:val="004E2CAD"/>
    <w:rsid w:val="004E4B68"/>
    <w:rsid w:val="005273F6"/>
    <w:rsid w:val="0065756C"/>
    <w:rsid w:val="006B4A88"/>
    <w:rsid w:val="0072752A"/>
    <w:rsid w:val="00740896"/>
    <w:rsid w:val="007D1935"/>
    <w:rsid w:val="007F48E6"/>
    <w:rsid w:val="00912DD8"/>
    <w:rsid w:val="00930ACA"/>
    <w:rsid w:val="009E4B45"/>
    <w:rsid w:val="00A10D53"/>
    <w:rsid w:val="00A47EB3"/>
    <w:rsid w:val="00AD3269"/>
    <w:rsid w:val="00BC4942"/>
    <w:rsid w:val="00C66BA8"/>
    <w:rsid w:val="00C7600B"/>
    <w:rsid w:val="00D113D7"/>
    <w:rsid w:val="00D5112A"/>
    <w:rsid w:val="00D7048A"/>
    <w:rsid w:val="00D83054"/>
    <w:rsid w:val="00DA2F1F"/>
    <w:rsid w:val="00DB1FD0"/>
    <w:rsid w:val="00E46EA9"/>
    <w:rsid w:val="00E66E59"/>
    <w:rsid w:val="00F03020"/>
    <w:rsid w:val="00F44EF5"/>
    <w:rsid w:val="00F62932"/>
    <w:rsid w:val="00FC2BB2"/>
    <w:rsid w:val="00FD448C"/>
    <w:rsid w:val="00FF3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51CB4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4B6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E140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9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4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35:00Z</dcterms:created>
  <dcterms:modified xsi:type="dcterms:W3CDTF">2018-08-15T02:35:00Z</dcterms:modified>
</cp:coreProperties>
</file>